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19E6" w:rsidRPr="006A4B08" w:rsidRDefault="00E319E6" w:rsidP="00E319E6">
      <w:pPr>
        <w:tabs>
          <w:tab w:val="left" w:pos="-1440"/>
        </w:tabs>
        <w:jc w:val="center"/>
        <w:rPr>
          <w:b/>
        </w:rPr>
      </w:pPr>
      <w:r w:rsidRPr="006A4B08">
        <w:rPr>
          <w:b/>
        </w:rPr>
        <w:t>WORK-BASED LEARNING</w:t>
      </w:r>
    </w:p>
    <w:p w:rsidR="00E319E6" w:rsidRPr="006A4B08" w:rsidRDefault="00E319E6" w:rsidP="00E319E6">
      <w:pPr>
        <w:tabs>
          <w:tab w:val="left" w:pos="-1440"/>
        </w:tabs>
        <w:jc w:val="center"/>
        <w:rPr>
          <w:b/>
        </w:rPr>
      </w:pPr>
      <w:r w:rsidRPr="006A4B08">
        <w:rPr>
          <w:b/>
        </w:rPr>
        <w:t>QUESTIONS FOR STUDENT INTERVIEW</w:t>
      </w:r>
    </w:p>
    <w:p w:rsidR="00E319E6" w:rsidRPr="006A4B08" w:rsidRDefault="00E319E6" w:rsidP="00E319E6">
      <w:pPr>
        <w:tabs>
          <w:tab w:val="left" w:pos="-1440"/>
        </w:tabs>
      </w:pPr>
    </w:p>
    <w:p w:rsidR="00E319E6" w:rsidRPr="006A4B08" w:rsidRDefault="00E319E6" w:rsidP="00E319E6">
      <w:pPr>
        <w:tabs>
          <w:tab w:val="left" w:pos="-1440"/>
        </w:tabs>
      </w:pPr>
    </w:p>
    <w:p w:rsidR="00E319E6" w:rsidRPr="006A4B08" w:rsidRDefault="00E319E6" w:rsidP="00E319E6">
      <w:pPr>
        <w:numPr>
          <w:ilvl w:val="0"/>
          <w:numId w:val="1"/>
        </w:numPr>
        <w:tabs>
          <w:tab w:val="left" w:pos="-1440"/>
        </w:tabs>
        <w:spacing w:line="360" w:lineRule="auto"/>
      </w:pPr>
      <w:r w:rsidRPr="006A4B08">
        <w:t>What do you believe is</w:t>
      </w:r>
      <w:r>
        <w:t xml:space="preserve"> </w:t>
      </w:r>
      <w:r w:rsidRPr="006A4B08">
        <w:t>the purpose of Work-Based Learning?</w:t>
      </w:r>
    </w:p>
    <w:p w:rsidR="00E319E6" w:rsidRPr="006A4B08" w:rsidRDefault="00E319E6" w:rsidP="00E319E6">
      <w:pPr>
        <w:numPr>
          <w:ilvl w:val="12"/>
          <w:numId w:val="0"/>
        </w:numPr>
        <w:tabs>
          <w:tab w:val="left" w:pos="-1440"/>
          <w:tab w:val="num" w:pos="360"/>
        </w:tabs>
        <w:spacing w:line="360" w:lineRule="auto"/>
        <w:ind w:hanging="240"/>
      </w:pPr>
    </w:p>
    <w:p w:rsidR="00E319E6" w:rsidRPr="006A4B08" w:rsidRDefault="00E319E6" w:rsidP="00E319E6">
      <w:pPr>
        <w:numPr>
          <w:ilvl w:val="0"/>
          <w:numId w:val="1"/>
        </w:numPr>
        <w:tabs>
          <w:tab w:val="left" w:pos="-1440"/>
        </w:tabs>
        <w:spacing w:line="360" w:lineRule="auto"/>
      </w:pPr>
      <w:r w:rsidRPr="006A4B08">
        <w:t>Have you ever been employed before?  If so, describe your job.</w:t>
      </w:r>
    </w:p>
    <w:p w:rsidR="00E319E6" w:rsidRPr="006A4B08" w:rsidRDefault="00E319E6" w:rsidP="00E319E6">
      <w:pPr>
        <w:numPr>
          <w:ilvl w:val="12"/>
          <w:numId w:val="0"/>
        </w:numPr>
        <w:tabs>
          <w:tab w:val="left" w:pos="-1440"/>
          <w:tab w:val="num" w:pos="360"/>
        </w:tabs>
        <w:spacing w:line="360" w:lineRule="auto"/>
        <w:ind w:hanging="240"/>
      </w:pPr>
    </w:p>
    <w:p w:rsidR="00E319E6" w:rsidRPr="006A4B08" w:rsidRDefault="00E319E6" w:rsidP="00E319E6">
      <w:pPr>
        <w:numPr>
          <w:ilvl w:val="0"/>
          <w:numId w:val="1"/>
        </w:numPr>
        <w:tabs>
          <w:tab w:val="left" w:pos="-1440"/>
        </w:tabs>
        <w:spacing w:line="360" w:lineRule="auto"/>
      </w:pPr>
      <w:r w:rsidRPr="006A4B08">
        <w:t xml:space="preserve">What are your plans </w:t>
      </w:r>
      <w:r>
        <w:t>following high school?</w:t>
      </w:r>
    </w:p>
    <w:p w:rsidR="00E319E6" w:rsidRPr="006A4B08" w:rsidRDefault="00E319E6" w:rsidP="00E319E6">
      <w:pPr>
        <w:numPr>
          <w:ilvl w:val="12"/>
          <w:numId w:val="0"/>
        </w:numPr>
        <w:tabs>
          <w:tab w:val="left" w:pos="-1440"/>
          <w:tab w:val="num" w:pos="360"/>
        </w:tabs>
        <w:spacing w:line="360" w:lineRule="auto"/>
        <w:ind w:hanging="240"/>
      </w:pPr>
    </w:p>
    <w:p w:rsidR="00E319E6" w:rsidRPr="006A4B08" w:rsidRDefault="00E319E6" w:rsidP="00E319E6">
      <w:pPr>
        <w:numPr>
          <w:ilvl w:val="0"/>
          <w:numId w:val="1"/>
        </w:numPr>
        <w:tabs>
          <w:tab w:val="left" w:pos="-1440"/>
        </w:tabs>
        <w:spacing w:line="360" w:lineRule="auto"/>
        <w:ind w:right="264"/>
      </w:pPr>
      <w:r w:rsidRPr="006A4B08">
        <w:t xml:space="preserve">Is there any reason why you could not work </w:t>
      </w:r>
      <w:r>
        <w:t>a minimum of eight (8) hours weekly</w:t>
      </w:r>
      <w:r w:rsidRPr="006A4B08">
        <w:t xml:space="preserve">?  </w:t>
      </w:r>
    </w:p>
    <w:p w:rsidR="00E319E6" w:rsidRPr="006A4B08" w:rsidRDefault="00E319E6" w:rsidP="00E319E6">
      <w:pPr>
        <w:numPr>
          <w:ilvl w:val="12"/>
          <w:numId w:val="0"/>
        </w:numPr>
        <w:tabs>
          <w:tab w:val="left" w:pos="-1440"/>
          <w:tab w:val="num" w:pos="360"/>
        </w:tabs>
        <w:spacing w:line="360" w:lineRule="auto"/>
        <w:ind w:hanging="240"/>
      </w:pPr>
    </w:p>
    <w:p w:rsidR="00E319E6" w:rsidRPr="006A4B08" w:rsidRDefault="00E319E6" w:rsidP="00E319E6">
      <w:pPr>
        <w:numPr>
          <w:ilvl w:val="0"/>
          <w:numId w:val="1"/>
        </w:numPr>
        <w:tabs>
          <w:tab w:val="left" w:pos="-1440"/>
        </w:tabs>
        <w:spacing w:line="360" w:lineRule="auto"/>
      </w:pPr>
      <w:r w:rsidRPr="006A4B08">
        <w:t xml:space="preserve">Are you currently a member of a student organization?  </w:t>
      </w:r>
    </w:p>
    <w:p w:rsidR="00E319E6" w:rsidRPr="006A4B08" w:rsidRDefault="00E319E6" w:rsidP="00E319E6">
      <w:pPr>
        <w:numPr>
          <w:ilvl w:val="12"/>
          <w:numId w:val="0"/>
        </w:numPr>
        <w:tabs>
          <w:tab w:val="left" w:pos="-1440"/>
          <w:tab w:val="num" w:pos="360"/>
        </w:tabs>
        <w:spacing w:line="360" w:lineRule="auto"/>
        <w:ind w:hanging="240"/>
      </w:pPr>
    </w:p>
    <w:p w:rsidR="00E319E6" w:rsidRPr="006A4B08" w:rsidRDefault="00E319E6" w:rsidP="00E319E6">
      <w:pPr>
        <w:numPr>
          <w:ilvl w:val="0"/>
          <w:numId w:val="1"/>
        </w:numPr>
        <w:tabs>
          <w:tab w:val="left" w:pos="-1440"/>
        </w:tabs>
        <w:spacing w:line="360" w:lineRule="auto"/>
      </w:pPr>
      <w:r w:rsidRPr="006A4B08">
        <w:t>What do you want to do to earn a living?</w:t>
      </w:r>
    </w:p>
    <w:p w:rsidR="00E319E6" w:rsidRPr="006A4B08" w:rsidRDefault="00E319E6" w:rsidP="00E319E6">
      <w:pPr>
        <w:numPr>
          <w:ilvl w:val="12"/>
          <w:numId w:val="0"/>
        </w:numPr>
        <w:tabs>
          <w:tab w:val="left" w:pos="-1440"/>
        </w:tabs>
        <w:spacing w:line="360" w:lineRule="auto"/>
      </w:pPr>
    </w:p>
    <w:p w:rsidR="00E319E6" w:rsidRPr="006A4B08" w:rsidRDefault="00E319E6" w:rsidP="00E319E6">
      <w:pPr>
        <w:numPr>
          <w:ilvl w:val="0"/>
          <w:numId w:val="1"/>
        </w:numPr>
        <w:tabs>
          <w:tab w:val="left" w:pos="-1440"/>
        </w:tabs>
        <w:spacing w:line="360" w:lineRule="auto"/>
      </w:pPr>
      <w:r>
        <w:t>What are your arrangements for transportation?</w:t>
      </w:r>
    </w:p>
    <w:p w:rsidR="00E319E6" w:rsidRPr="006A4B08" w:rsidRDefault="00E319E6" w:rsidP="00E319E6">
      <w:pPr>
        <w:numPr>
          <w:ilvl w:val="12"/>
          <w:numId w:val="0"/>
        </w:numPr>
        <w:tabs>
          <w:tab w:val="left" w:pos="-1440"/>
        </w:tabs>
        <w:spacing w:line="360" w:lineRule="auto"/>
      </w:pPr>
    </w:p>
    <w:p w:rsidR="00E319E6" w:rsidRPr="006A4B08" w:rsidRDefault="00E319E6" w:rsidP="00E319E6">
      <w:pPr>
        <w:numPr>
          <w:ilvl w:val="0"/>
          <w:numId w:val="1"/>
        </w:numPr>
        <w:tabs>
          <w:tab w:val="left" w:pos="-1440"/>
        </w:tabs>
        <w:spacing w:line="360" w:lineRule="auto"/>
        <w:ind w:right="144"/>
      </w:pPr>
      <w:r w:rsidRPr="006A4B08">
        <w:t>Would you change your appearance to become employed or be retained in employment?  (Cut hair, no nail color, short nails, no miniskirts, remove piercings, cover tattoo etc</w:t>
      </w:r>
      <w:r>
        <w:t>..</w:t>
      </w:r>
      <w:r w:rsidRPr="006A4B08">
        <w:t>.)</w:t>
      </w:r>
    </w:p>
    <w:p w:rsidR="00E319E6" w:rsidRPr="006A4B08" w:rsidRDefault="00E319E6" w:rsidP="00E319E6">
      <w:pPr>
        <w:tabs>
          <w:tab w:val="left" w:pos="-1440"/>
        </w:tabs>
        <w:spacing w:line="360" w:lineRule="auto"/>
      </w:pPr>
    </w:p>
    <w:p w:rsidR="00E319E6" w:rsidRPr="00BD2F48" w:rsidRDefault="00E319E6" w:rsidP="00E319E6">
      <w:pPr>
        <w:pStyle w:val="ListParagraph"/>
        <w:numPr>
          <w:ilvl w:val="0"/>
          <w:numId w:val="1"/>
        </w:numPr>
        <w:sectPr w:rsidR="00E319E6" w:rsidRPr="00BD2F48" w:rsidSect="005D753E">
          <w:pgSz w:w="12240" w:h="15840"/>
          <w:pgMar w:top="720" w:right="810" w:bottom="630" w:left="1800" w:header="720" w:footer="720" w:gutter="0"/>
          <w:pgNumType w:start="1"/>
          <w:cols w:space="720"/>
          <w:docGrid w:linePitch="360"/>
        </w:sectPr>
      </w:pPr>
      <w:r w:rsidRPr="006A4B08">
        <w:t>Do you have a preference of where you would l</w:t>
      </w:r>
      <w:r>
        <w:t>ike to work?</w:t>
      </w:r>
      <w:bookmarkStart w:id="0" w:name="_GoBack"/>
      <w:bookmarkEnd w:id="0"/>
    </w:p>
    <w:p w:rsidR="00BE323E" w:rsidRDefault="00BE323E"/>
    <w:sectPr w:rsidR="00BE32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7CA4" w:rsidRDefault="00447CA4" w:rsidP="00E319E6">
      <w:r>
        <w:separator/>
      </w:r>
    </w:p>
  </w:endnote>
  <w:endnote w:type="continuationSeparator" w:id="0">
    <w:p w:rsidR="00447CA4" w:rsidRDefault="00447CA4" w:rsidP="00E319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7CA4" w:rsidRDefault="00447CA4" w:rsidP="00E319E6">
      <w:r>
        <w:separator/>
      </w:r>
    </w:p>
  </w:footnote>
  <w:footnote w:type="continuationSeparator" w:id="0">
    <w:p w:rsidR="00447CA4" w:rsidRDefault="00447CA4" w:rsidP="00E319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6C978AC"/>
    <w:multiLevelType w:val="hybridMultilevel"/>
    <w:tmpl w:val="3954A574"/>
    <w:lvl w:ilvl="0" w:tplc="4A2264A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tDQ1NjYxMjQwMTBQ0lEKTi0uzszPAykwrAUAOtMOJCwAAAA="/>
  </w:docVars>
  <w:rsids>
    <w:rsidRoot w:val="00E319E6"/>
    <w:rsid w:val="00447CA4"/>
    <w:rsid w:val="00BE323E"/>
    <w:rsid w:val="00E31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7409C0-F6AE-4254-93E2-C7E52827D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19E6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319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19E6"/>
    <w:rPr>
      <w:rFonts w:ascii="Times New Roman" w:eastAsia="MS Mincho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319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19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19E6"/>
    <w:rPr>
      <w:rFonts w:ascii="Times New Roman" w:eastAsia="MS Mincho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a Larrimore</dc:creator>
  <cp:keywords/>
  <dc:description/>
  <cp:lastModifiedBy>Rita Larrimore</cp:lastModifiedBy>
  <cp:revision>1</cp:revision>
  <dcterms:created xsi:type="dcterms:W3CDTF">2016-05-08T22:18:00Z</dcterms:created>
  <dcterms:modified xsi:type="dcterms:W3CDTF">2016-05-08T22:20:00Z</dcterms:modified>
</cp:coreProperties>
</file>